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762AD6" w14:textId="284EA018" w:rsidR="00FE2763" w:rsidRDefault="00FE2763" w:rsidP="00FE2763">
      <w:pPr>
        <w:pStyle w:val="Heading1"/>
      </w:pPr>
      <w:r>
        <w:t>Project Deployment</w:t>
      </w:r>
      <w:bookmarkStart w:id="0" w:name="_GoBack"/>
      <w:bookmarkEnd w:id="0"/>
    </w:p>
    <w:p w14:paraId="162845DC" w14:textId="738B3B7D" w:rsidR="00D420C2" w:rsidRDefault="00C01C4C" w:rsidP="00DC40C8">
      <w:pPr>
        <w:pStyle w:val="Heading2"/>
      </w:pPr>
      <w:r>
        <w:t>Download Node JS</w:t>
      </w:r>
    </w:p>
    <w:p w14:paraId="72FB70B1" w14:textId="0885194C" w:rsidR="00DC40C8" w:rsidRPr="00DC40C8" w:rsidRDefault="00DC40C8" w:rsidP="00DC40C8">
      <w:r>
        <w:t xml:space="preserve">Download Node.js from </w:t>
      </w:r>
      <w:hyperlink r:id="rId4" w:history="1">
        <w:r>
          <w:rPr>
            <w:rStyle w:val="Hyperlink"/>
          </w:rPr>
          <w:t>https://nodejs.org/en/download/</w:t>
        </w:r>
      </w:hyperlink>
      <w:r>
        <w:t>.</w:t>
      </w:r>
    </w:p>
    <w:p w14:paraId="6B1DACA6" w14:textId="6C7553E3" w:rsidR="00C01C4C" w:rsidRDefault="00C01C4C"/>
    <w:p w14:paraId="6C2027C5" w14:textId="01692F3F" w:rsidR="00C01C4C" w:rsidRDefault="00C01C4C">
      <w:r>
        <w:rPr>
          <w:noProof/>
        </w:rPr>
        <w:drawing>
          <wp:inline distT="0" distB="0" distL="0" distR="0" wp14:anchorId="74B91F9C" wp14:editId="7A78A545">
            <wp:extent cx="5943600" cy="36220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2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63C02" w14:textId="1A175EC7" w:rsidR="00C01C4C" w:rsidRDefault="00C01C4C"/>
    <w:p w14:paraId="0D9BA554" w14:textId="2E30B23E" w:rsidR="00C01C4C" w:rsidRDefault="00C01C4C">
      <w:r>
        <w:rPr>
          <w:noProof/>
        </w:rPr>
        <w:drawing>
          <wp:inline distT="0" distB="0" distL="0" distR="0" wp14:anchorId="516BA28E" wp14:editId="7DE7518E">
            <wp:extent cx="5943600" cy="109156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91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2BF87" w14:textId="49C24BF8" w:rsidR="00C01C4C" w:rsidRDefault="00DC40C8">
      <w:r>
        <w:t>Installation process of Node.JS</w:t>
      </w:r>
    </w:p>
    <w:p w14:paraId="02AE1D0E" w14:textId="185696DD" w:rsidR="00C01C4C" w:rsidRDefault="00C01C4C">
      <w:r>
        <w:rPr>
          <w:noProof/>
        </w:rPr>
        <w:lastRenderedPageBreak/>
        <w:drawing>
          <wp:inline distT="0" distB="0" distL="0" distR="0" wp14:anchorId="0441F662" wp14:editId="7195BBE8">
            <wp:extent cx="4714875" cy="36861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14875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65F32" w14:textId="3DE937C5" w:rsidR="00C01C4C" w:rsidRDefault="00C01C4C"/>
    <w:p w14:paraId="370D4FC4" w14:textId="107F2301" w:rsidR="00DC40C8" w:rsidRDefault="00DC40C8">
      <w:r>
        <w:t>Select the license Agreement and click “Next”.</w:t>
      </w:r>
    </w:p>
    <w:p w14:paraId="2CFAD743" w14:textId="3507FB9F" w:rsidR="00C01C4C" w:rsidRDefault="00C01C4C">
      <w:r>
        <w:rPr>
          <w:noProof/>
        </w:rPr>
        <w:drawing>
          <wp:inline distT="0" distB="0" distL="0" distR="0" wp14:anchorId="27981700" wp14:editId="10B72D0D">
            <wp:extent cx="4714875" cy="36861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14875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CDE67" w14:textId="27618697" w:rsidR="00C01C4C" w:rsidRDefault="00DC40C8">
      <w:r>
        <w:lastRenderedPageBreak/>
        <w:t>Check all features are enabled in the tree and then click the “Next”</w:t>
      </w:r>
    </w:p>
    <w:p w14:paraId="60C78D54" w14:textId="220CB97C" w:rsidR="00C01C4C" w:rsidRDefault="00C01C4C">
      <w:r>
        <w:rPr>
          <w:noProof/>
        </w:rPr>
        <w:drawing>
          <wp:inline distT="0" distB="0" distL="0" distR="0" wp14:anchorId="62B04DBA" wp14:editId="20A2D687">
            <wp:extent cx="4714875" cy="368617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14875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4859D" w14:textId="10D60597" w:rsidR="00C01C4C" w:rsidRDefault="00EE3A37">
      <w:r>
        <w:t>Click “Install” to install the Node.js tool.</w:t>
      </w:r>
    </w:p>
    <w:p w14:paraId="155ACBF5" w14:textId="1B2EA521" w:rsidR="00C01C4C" w:rsidRDefault="00C01C4C">
      <w:r>
        <w:rPr>
          <w:noProof/>
        </w:rPr>
        <w:drawing>
          <wp:inline distT="0" distB="0" distL="0" distR="0" wp14:anchorId="44C53E28" wp14:editId="5DEE548E">
            <wp:extent cx="4714875" cy="368617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14875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8198C9" w14:textId="44841B4A" w:rsidR="00C01C4C" w:rsidRDefault="00C01C4C"/>
    <w:p w14:paraId="1B17BF46" w14:textId="20F631FC" w:rsidR="00C01C4C" w:rsidRDefault="00C01C4C">
      <w:r>
        <w:rPr>
          <w:noProof/>
        </w:rPr>
        <w:drawing>
          <wp:inline distT="0" distB="0" distL="0" distR="0" wp14:anchorId="5F2DBF4F" wp14:editId="79111F99">
            <wp:extent cx="4714875" cy="368617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14875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85EB3" w14:textId="1A4BE1A0" w:rsidR="00C01C4C" w:rsidRDefault="00EE3A37">
      <w:r>
        <w:t>Node. JS Completed the installation process.</w:t>
      </w:r>
    </w:p>
    <w:p w14:paraId="69A06140" w14:textId="75CAB9FC" w:rsidR="00C01C4C" w:rsidRDefault="00C01C4C">
      <w:r>
        <w:rPr>
          <w:noProof/>
        </w:rPr>
        <w:drawing>
          <wp:inline distT="0" distB="0" distL="0" distR="0" wp14:anchorId="4AD608C3" wp14:editId="101AF8E2">
            <wp:extent cx="4714875" cy="368617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14875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64406" w14:textId="31DD5B3E" w:rsidR="00C01C4C" w:rsidRDefault="00EE3A37">
      <w:r>
        <w:lastRenderedPageBreak/>
        <w:t xml:space="preserve"> extracted </w:t>
      </w:r>
      <w:r w:rsidR="000D3269">
        <w:t xml:space="preserve">the </w:t>
      </w:r>
      <w:r>
        <w:t>application code to “</w:t>
      </w:r>
      <w:r w:rsidR="00C01C4C" w:rsidRPr="00C01C4C">
        <w:t>C:\</w:t>
      </w:r>
      <w:proofErr w:type="spellStart"/>
      <w:r w:rsidR="00C01C4C" w:rsidRPr="00C01C4C">
        <w:t>TravelGuide</w:t>
      </w:r>
      <w:proofErr w:type="spellEnd"/>
      <w:r w:rsidR="00C01C4C" w:rsidRPr="00C01C4C">
        <w:t>-master</w:t>
      </w:r>
      <w:r w:rsidR="00C01C4C">
        <w:t>\</w:t>
      </w:r>
      <w:r>
        <w:t>”</w:t>
      </w:r>
    </w:p>
    <w:p w14:paraId="44AA59E7" w14:textId="250931CC" w:rsidR="00C01C4C" w:rsidRDefault="00C01C4C">
      <w:r>
        <w:rPr>
          <w:noProof/>
        </w:rPr>
        <w:drawing>
          <wp:inline distT="0" distB="0" distL="0" distR="0" wp14:anchorId="3030B481" wp14:editId="2BA2D621">
            <wp:extent cx="5419725" cy="330568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26355" cy="3309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82ED5" w14:textId="6AB3A55C" w:rsidR="00C01C4C" w:rsidRDefault="00C01C4C"/>
    <w:p w14:paraId="08DBA8A5" w14:textId="413067CC" w:rsidR="00C01C4C" w:rsidRDefault="000D3269">
      <w:r>
        <w:t xml:space="preserve">Open Node.JS Command </w:t>
      </w:r>
      <w:proofErr w:type="spellStart"/>
      <w:r>
        <w:t>Promt</w:t>
      </w:r>
      <w:proofErr w:type="spellEnd"/>
      <w:r>
        <w:t>.</w:t>
      </w:r>
    </w:p>
    <w:p w14:paraId="01228D71" w14:textId="77777777" w:rsidR="00C01C4C" w:rsidRDefault="00C01C4C"/>
    <w:p w14:paraId="5A1429E0" w14:textId="2598C786" w:rsidR="00C01C4C" w:rsidRDefault="00C01C4C">
      <w:r w:rsidRPr="00C01C4C">
        <w:drawing>
          <wp:inline distT="0" distB="0" distL="0" distR="0" wp14:anchorId="29B94EB7" wp14:editId="0318088B">
            <wp:extent cx="5124450" cy="3578355"/>
            <wp:effectExtent l="0" t="0" r="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27967" cy="3580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BA8D9" w14:textId="77777777" w:rsidR="0058588B" w:rsidRDefault="0058588B" w:rsidP="0058588B"/>
    <w:p w14:paraId="55CD8CB3" w14:textId="499B954E" w:rsidR="0058588B" w:rsidRDefault="0058588B" w:rsidP="0058588B">
      <w:r>
        <w:t xml:space="preserve">Change </w:t>
      </w:r>
      <w:proofErr w:type="spellStart"/>
      <w:r>
        <w:t>cmd</w:t>
      </w:r>
      <w:proofErr w:type="spellEnd"/>
      <w:r>
        <w:t xml:space="preserve"> path to </w:t>
      </w:r>
      <w:r w:rsidRPr="00C01C4C">
        <w:t>C:\TravelGuide-master</w:t>
      </w:r>
      <w:r>
        <w:t>\</w:t>
      </w:r>
    </w:p>
    <w:p w14:paraId="712B1E3E" w14:textId="281A8E17" w:rsidR="00C01C4C" w:rsidRDefault="00C01C4C"/>
    <w:p w14:paraId="07B40A6F" w14:textId="403BF090" w:rsidR="00C01C4C" w:rsidRDefault="0058588B">
      <w:r>
        <w:rPr>
          <w:noProof/>
        </w:rPr>
        <w:drawing>
          <wp:inline distT="0" distB="0" distL="0" distR="0" wp14:anchorId="7ED60E0A" wp14:editId="4F02F9F4">
            <wp:extent cx="5705475" cy="2983793"/>
            <wp:effectExtent l="0" t="0" r="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12220" cy="2987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8A5DE" w14:textId="50B6AB2A" w:rsidR="0058588B" w:rsidRDefault="000D3269">
      <w:r>
        <w:t>Type the command “</w:t>
      </w:r>
      <w:proofErr w:type="spellStart"/>
      <w:r>
        <w:t>npm</w:t>
      </w:r>
      <w:proofErr w:type="spellEnd"/>
      <w:r>
        <w:t xml:space="preserve"> install” to install all pre-requisite models for the project.</w:t>
      </w:r>
    </w:p>
    <w:p w14:paraId="44491F3C" w14:textId="44FBE8E3" w:rsidR="0058588B" w:rsidRDefault="0058588B">
      <w:r>
        <w:rPr>
          <w:noProof/>
        </w:rPr>
        <w:drawing>
          <wp:inline distT="0" distB="0" distL="0" distR="0" wp14:anchorId="169BFD78" wp14:editId="70DC0D6C">
            <wp:extent cx="5943600" cy="310832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221A9" w14:textId="3F43443A" w:rsidR="0058588B" w:rsidRDefault="00E9043E">
      <w:r>
        <w:t xml:space="preserve">NPM started installing of modules </w:t>
      </w:r>
    </w:p>
    <w:p w14:paraId="425A7F04" w14:textId="31A6DECE" w:rsidR="0058588B" w:rsidRDefault="0058588B">
      <w:r>
        <w:rPr>
          <w:noProof/>
        </w:rPr>
        <w:lastRenderedPageBreak/>
        <w:drawing>
          <wp:inline distT="0" distB="0" distL="0" distR="0" wp14:anchorId="45073533" wp14:editId="695309AB">
            <wp:extent cx="5943600" cy="310832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E5E13" w14:textId="3BF079FC" w:rsidR="0058588B" w:rsidRDefault="0058588B"/>
    <w:p w14:paraId="13848FEB" w14:textId="3359D783" w:rsidR="0058588B" w:rsidRDefault="0058588B">
      <w:r>
        <w:rPr>
          <w:noProof/>
        </w:rPr>
        <w:drawing>
          <wp:inline distT="0" distB="0" distL="0" distR="0" wp14:anchorId="35567E3C" wp14:editId="7AEF318D">
            <wp:extent cx="5943600" cy="310832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D8799" w14:textId="5437A53D" w:rsidR="00A33743" w:rsidRDefault="00A33743"/>
    <w:p w14:paraId="51C6C76C" w14:textId="79C3D24E" w:rsidR="00E9043E" w:rsidRDefault="00E9043E" w:rsidP="00E9043E">
      <w:r>
        <w:t>Type the command “</w:t>
      </w:r>
      <w:proofErr w:type="spellStart"/>
      <w:r>
        <w:t>Npm</w:t>
      </w:r>
      <w:proofErr w:type="spellEnd"/>
      <w:r>
        <w:t xml:space="preserve"> start” to </w:t>
      </w:r>
      <w:r>
        <w:t>start the application</w:t>
      </w:r>
      <w:r>
        <w:t>.</w:t>
      </w:r>
    </w:p>
    <w:p w14:paraId="7143D171" w14:textId="77777777" w:rsidR="00E9043E" w:rsidRDefault="00E9043E"/>
    <w:p w14:paraId="75BFBA46" w14:textId="57F6EFBC" w:rsidR="00A33743" w:rsidRDefault="00A33743">
      <w:r>
        <w:rPr>
          <w:noProof/>
        </w:rPr>
        <w:lastRenderedPageBreak/>
        <w:drawing>
          <wp:inline distT="0" distB="0" distL="0" distR="0" wp14:anchorId="52AA5CCB" wp14:editId="7F420147">
            <wp:extent cx="5943600" cy="310832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7E6A0" w14:textId="2CC47796" w:rsidR="00736D60" w:rsidRDefault="00E9043E">
      <w:r>
        <w:t>Application started, the below window refers the admin panel</w:t>
      </w:r>
    </w:p>
    <w:p w14:paraId="5EBC54AC" w14:textId="1F6BF40D" w:rsidR="00736D60" w:rsidRDefault="00736D60">
      <w:r>
        <w:rPr>
          <w:noProof/>
        </w:rPr>
        <w:drawing>
          <wp:inline distT="0" distB="0" distL="0" distR="0" wp14:anchorId="472F3A69" wp14:editId="4772EFF2">
            <wp:extent cx="5943600" cy="362204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2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E6819" w14:textId="4ED91390" w:rsidR="00736D60" w:rsidRDefault="00736D60"/>
    <w:p w14:paraId="0775EAF6" w14:textId="46475D45" w:rsidR="00E9043E" w:rsidRDefault="00E9043E">
      <w:r>
        <w:t>The below window refers as client panel.</w:t>
      </w:r>
    </w:p>
    <w:p w14:paraId="78D061E3" w14:textId="20340A25" w:rsidR="00736D60" w:rsidRDefault="00736D60">
      <w:r>
        <w:rPr>
          <w:noProof/>
        </w:rPr>
        <w:lastRenderedPageBreak/>
        <w:drawing>
          <wp:inline distT="0" distB="0" distL="0" distR="0" wp14:anchorId="5E5E99B1" wp14:editId="7E1DEFE1">
            <wp:extent cx="5943600" cy="362204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2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A20EB" w14:textId="77777777" w:rsidR="00CA2BC1" w:rsidRDefault="00CA2BC1"/>
    <w:p w14:paraId="1AD69FC1" w14:textId="25735615" w:rsidR="0058588B" w:rsidRDefault="00984E41">
      <w:r>
        <w:t>Let’s</w:t>
      </w:r>
      <w:r w:rsidR="0058588B">
        <w:t xml:space="preserve"> install visual studio developer coding software.</w:t>
      </w:r>
      <w:r w:rsidR="007E462A">
        <w:t xml:space="preserve"> For our </w:t>
      </w:r>
      <w:proofErr w:type="spellStart"/>
      <w:r w:rsidR="007E462A">
        <w:t>meachine</w:t>
      </w:r>
      <w:proofErr w:type="spellEnd"/>
      <w:r w:rsidR="00CA2BC1">
        <w:t>.</w:t>
      </w:r>
    </w:p>
    <w:p w14:paraId="367CE533" w14:textId="5D446F6B" w:rsidR="00CA2BC1" w:rsidRDefault="00CA2BC1">
      <w:r>
        <w:t>Download the Software from “</w:t>
      </w:r>
      <w:hyperlink r:id="rId21" w:history="1">
        <w:r>
          <w:rPr>
            <w:rStyle w:val="Hyperlink"/>
          </w:rPr>
          <w:t>https://code.visualstudio.com/docs/?dv=win</w:t>
        </w:r>
      </w:hyperlink>
      <w:r>
        <w:t>”</w:t>
      </w:r>
    </w:p>
    <w:p w14:paraId="5DC3FA89" w14:textId="426F4A89" w:rsidR="0058588B" w:rsidRDefault="0058588B"/>
    <w:p w14:paraId="428B51C5" w14:textId="038DC78B" w:rsidR="0058588B" w:rsidRDefault="0058588B">
      <w:r>
        <w:rPr>
          <w:noProof/>
        </w:rPr>
        <w:drawing>
          <wp:inline distT="0" distB="0" distL="0" distR="0" wp14:anchorId="24666E03" wp14:editId="1361C987">
            <wp:extent cx="4670458" cy="284618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674859" cy="2848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CCFBF" w14:textId="22B7CBB6" w:rsidR="00CA2BC1" w:rsidRDefault="00CA2BC1">
      <w:r>
        <w:t>Select the license agreement.</w:t>
      </w:r>
    </w:p>
    <w:p w14:paraId="147E25B0" w14:textId="57D48B91" w:rsidR="0058588B" w:rsidRDefault="0058588B">
      <w:r>
        <w:rPr>
          <w:noProof/>
        </w:rPr>
        <w:lastRenderedPageBreak/>
        <w:drawing>
          <wp:inline distT="0" distB="0" distL="0" distR="0" wp14:anchorId="42442703" wp14:editId="4B996C17">
            <wp:extent cx="4752975" cy="3686175"/>
            <wp:effectExtent l="0" t="0" r="9525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752975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B1205" w14:textId="77777777" w:rsidR="0058588B" w:rsidRDefault="0058588B"/>
    <w:p w14:paraId="10F506C5" w14:textId="471A305E" w:rsidR="0058588B" w:rsidRDefault="00CA2BC1">
      <w:r>
        <w:t xml:space="preserve">Click next </w:t>
      </w:r>
    </w:p>
    <w:p w14:paraId="6D1E0901" w14:textId="52BE5845" w:rsidR="0058588B" w:rsidRDefault="0058588B">
      <w:r>
        <w:rPr>
          <w:noProof/>
        </w:rPr>
        <w:drawing>
          <wp:inline distT="0" distB="0" distL="0" distR="0" wp14:anchorId="6F55257F" wp14:editId="308C5959">
            <wp:extent cx="4752975" cy="3686175"/>
            <wp:effectExtent l="0" t="0" r="9525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752975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D2BE6" w14:textId="0F9CFDD6" w:rsidR="00CA2BC1" w:rsidRDefault="00CA2BC1">
      <w:r>
        <w:lastRenderedPageBreak/>
        <w:t>Click Next</w:t>
      </w:r>
    </w:p>
    <w:p w14:paraId="0D2C2555" w14:textId="14C2C287" w:rsidR="0058588B" w:rsidRDefault="0058588B">
      <w:r>
        <w:rPr>
          <w:noProof/>
        </w:rPr>
        <w:drawing>
          <wp:inline distT="0" distB="0" distL="0" distR="0" wp14:anchorId="49D9AA90" wp14:editId="3E714129">
            <wp:extent cx="4752975" cy="3686175"/>
            <wp:effectExtent l="0" t="0" r="9525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752975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D68F9" w14:textId="697366D3" w:rsidR="00CA2BC1" w:rsidRDefault="00CA2BC1">
      <w:proofErr w:type="spellStart"/>
      <w:r>
        <w:t>Seelct</w:t>
      </w:r>
      <w:proofErr w:type="spellEnd"/>
      <w:r>
        <w:t xml:space="preserve"> the “Create a desktop icon” then click Next</w:t>
      </w:r>
    </w:p>
    <w:p w14:paraId="65C90BAC" w14:textId="0B3C952E" w:rsidR="0058588B" w:rsidRDefault="0058588B">
      <w:r>
        <w:rPr>
          <w:noProof/>
        </w:rPr>
        <w:drawing>
          <wp:inline distT="0" distB="0" distL="0" distR="0" wp14:anchorId="1034D4F0" wp14:editId="55D9AF30">
            <wp:extent cx="4752975" cy="3686175"/>
            <wp:effectExtent l="0" t="0" r="9525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752975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33C819" w14:textId="477A1BFA" w:rsidR="00CA2BC1" w:rsidRDefault="00CA2BC1">
      <w:r>
        <w:lastRenderedPageBreak/>
        <w:t>Select Install</w:t>
      </w:r>
    </w:p>
    <w:p w14:paraId="752B6DDE" w14:textId="329025F4" w:rsidR="0058588B" w:rsidRDefault="0058588B">
      <w:r>
        <w:rPr>
          <w:noProof/>
        </w:rPr>
        <w:drawing>
          <wp:inline distT="0" distB="0" distL="0" distR="0" wp14:anchorId="1AFF3FDF" wp14:editId="4D41FFD7">
            <wp:extent cx="4752975" cy="3686175"/>
            <wp:effectExtent l="0" t="0" r="9525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752975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CDD34" w14:textId="3E1B90A2" w:rsidR="00CA2BC1" w:rsidRDefault="00CA2BC1">
      <w:r>
        <w:t>Installation process started.</w:t>
      </w:r>
    </w:p>
    <w:p w14:paraId="4CF6E76C" w14:textId="42886A3F" w:rsidR="0058588B" w:rsidRDefault="0058588B">
      <w:r>
        <w:rPr>
          <w:noProof/>
        </w:rPr>
        <w:drawing>
          <wp:inline distT="0" distB="0" distL="0" distR="0" wp14:anchorId="66E2630C" wp14:editId="15FEC3A4">
            <wp:extent cx="4752975" cy="3686175"/>
            <wp:effectExtent l="0" t="0" r="952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752975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0D319" w14:textId="4104DA55" w:rsidR="00CA2BC1" w:rsidRDefault="00CA2BC1">
      <w:r>
        <w:lastRenderedPageBreak/>
        <w:t>Installation completed. Click finish to start.</w:t>
      </w:r>
    </w:p>
    <w:p w14:paraId="57F3D2D3" w14:textId="2298E5CE" w:rsidR="0058588B" w:rsidRDefault="0058588B">
      <w:r>
        <w:rPr>
          <w:noProof/>
        </w:rPr>
        <w:drawing>
          <wp:inline distT="0" distB="0" distL="0" distR="0" wp14:anchorId="475986D1" wp14:editId="5095EC59">
            <wp:extent cx="4752975" cy="3686175"/>
            <wp:effectExtent l="0" t="0" r="9525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752975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4D0A6" w14:textId="5ED8077C" w:rsidR="0058588B" w:rsidRDefault="00CA2BC1">
      <w:r>
        <w:t>Visual studio code.</w:t>
      </w:r>
    </w:p>
    <w:p w14:paraId="319E0B7D" w14:textId="4A4EB23C" w:rsidR="0058588B" w:rsidRDefault="0058588B">
      <w:r>
        <w:rPr>
          <w:noProof/>
        </w:rPr>
        <w:drawing>
          <wp:inline distT="0" distB="0" distL="0" distR="0" wp14:anchorId="5161F884" wp14:editId="492FD016">
            <wp:extent cx="5943600" cy="362204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2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7CAAD" w14:textId="3C1B1F54" w:rsidR="00CA2BC1" w:rsidRDefault="00CA2BC1">
      <w:r>
        <w:lastRenderedPageBreak/>
        <w:t>Go to file select “Open Folder”</w:t>
      </w:r>
    </w:p>
    <w:p w14:paraId="48188442" w14:textId="72CAAB25" w:rsidR="0058588B" w:rsidRDefault="00CA2BC1">
      <w:r>
        <w:t>Select path: “</w:t>
      </w:r>
      <w:r w:rsidR="0058588B" w:rsidRPr="0058588B">
        <w:t>C:\</w:t>
      </w:r>
      <w:proofErr w:type="spellStart"/>
      <w:r w:rsidR="0058588B" w:rsidRPr="0058588B">
        <w:t>TravelGuide</w:t>
      </w:r>
      <w:proofErr w:type="spellEnd"/>
      <w:r w:rsidR="0058588B" w:rsidRPr="0058588B">
        <w:t>-master</w:t>
      </w:r>
      <w:r>
        <w:t>”</w:t>
      </w:r>
    </w:p>
    <w:p w14:paraId="16344A5D" w14:textId="3889D385" w:rsidR="0058588B" w:rsidRDefault="0058588B">
      <w:r>
        <w:rPr>
          <w:noProof/>
        </w:rPr>
        <w:drawing>
          <wp:inline distT="0" distB="0" distL="0" distR="0" wp14:anchorId="0A8C948A" wp14:editId="458C75A3">
            <wp:extent cx="5943600" cy="362204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2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45EF9" w14:textId="13C78AD4" w:rsidR="0058588B" w:rsidRDefault="00CA2BC1">
      <w:r>
        <w:t>Now we can make changes on the live.</w:t>
      </w:r>
    </w:p>
    <w:p w14:paraId="4A7FC93F" w14:textId="782FDF81" w:rsidR="00984E41" w:rsidRDefault="0058588B">
      <w:r>
        <w:rPr>
          <w:noProof/>
        </w:rPr>
        <w:drawing>
          <wp:inline distT="0" distB="0" distL="0" distR="0" wp14:anchorId="3604E201" wp14:editId="4BAD23C7">
            <wp:extent cx="5943600" cy="362204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2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E4B1A" w14:textId="443BC8D1" w:rsidR="00984E41" w:rsidRDefault="00984E41"/>
    <w:p w14:paraId="0037CFE9" w14:textId="59BF027E" w:rsidR="0058588B" w:rsidRDefault="00FE2763" w:rsidP="00FE2763">
      <w:pPr>
        <w:pStyle w:val="Heading1"/>
      </w:pPr>
      <w:r>
        <w:t>4. User Manual.</w:t>
      </w:r>
    </w:p>
    <w:p w14:paraId="58B2B4E2" w14:textId="072A5B81" w:rsidR="00FE2763" w:rsidRDefault="007B053F">
      <w:r>
        <w:t>Admin Login Page.</w:t>
      </w:r>
    </w:p>
    <w:p w14:paraId="4D6C3159" w14:textId="3F3FEC19" w:rsidR="00FE2763" w:rsidRDefault="007B053F">
      <w:r>
        <w:rPr>
          <w:noProof/>
        </w:rPr>
        <w:drawing>
          <wp:inline distT="0" distB="0" distL="0" distR="0" wp14:anchorId="577198AB" wp14:editId="17DEA4AC">
            <wp:extent cx="5943600" cy="362204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2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159F2" w14:textId="2FEE4FA2" w:rsidR="007B053F" w:rsidRDefault="007B053F">
      <w:r>
        <w:t>Main Menu</w:t>
      </w:r>
    </w:p>
    <w:p w14:paraId="1E65ABF6" w14:textId="7F050A85" w:rsidR="007B053F" w:rsidRDefault="007B053F">
      <w:r>
        <w:rPr>
          <w:noProof/>
        </w:rPr>
        <w:drawing>
          <wp:inline distT="0" distB="0" distL="0" distR="0" wp14:anchorId="65518CEB" wp14:editId="5A7B1776">
            <wp:extent cx="5943600" cy="508000"/>
            <wp:effectExtent l="0" t="0" r="0" b="635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17E67" w14:textId="79F96311" w:rsidR="007B053F" w:rsidRDefault="007B053F"/>
    <w:p w14:paraId="6F5A8699" w14:textId="77777777" w:rsidR="007B053F" w:rsidRDefault="007B053F"/>
    <w:p w14:paraId="26F8E88F" w14:textId="6BF2B33E" w:rsidR="007B053F" w:rsidRDefault="007B053F">
      <w:proofErr w:type="gramStart"/>
      <w:r>
        <w:t>Right  Menu</w:t>
      </w:r>
      <w:proofErr w:type="gramEnd"/>
      <w:r>
        <w:t xml:space="preserve"> </w:t>
      </w:r>
    </w:p>
    <w:p w14:paraId="69247E32" w14:textId="30F65017" w:rsidR="007B053F" w:rsidRDefault="007B053F">
      <w:r>
        <w:rPr>
          <w:noProof/>
        </w:rPr>
        <w:lastRenderedPageBreak/>
        <w:drawing>
          <wp:inline distT="0" distB="0" distL="0" distR="0" wp14:anchorId="0AA39378" wp14:editId="66038AF2">
            <wp:extent cx="5943600" cy="362204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2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6B4497" w14:textId="636DD814" w:rsidR="007B053F" w:rsidRDefault="007B053F"/>
    <w:p w14:paraId="32EE09AA" w14:textId="70F58916" w:rsidR="007B053F" w:rsidRDefault="007B053F"/>
    <w:p w14:paraId="1698F207" w14:textId="44B41CB3" w:rsidR="007B053F" w:rsidRDefault="007B053F"/>
    <w:p w14:paraId="2362E775" w14:textId="77777777" w:rsidR="00CE4828" w:rsidRDefault="00CE4828">
      <w:pPr>
        <w:rPr>
          <w:noProof/>
        </w:rPr>
      </w:pPr>
    </w:p>
    <w:p w14:paraId="3D074105" w14:textId="77777777" w:rsidR="00CE4828" w:rsidRDefault="00CE4828">
      <w:pPr>
        <w:rPr>
          <w:noProof/>
        </w:rPr>
      </w:pPr>
      <w:r>
        <w:rPr>
          <w:noProof/>
        </w:rPr>
        <w:t xml:space="preserve">Left Menu </w:t>
      </w:r>
    </w:p>
    <w:p w14:paraId="3648360D" w14:textId="0B4E6C37" w:rsidR="00CE4828" w:rsidRDefault="00CE4828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1B2D39D0" wp14:editId="310F8F52">
            <wp:extent cx="4838700" cy="7381875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838700" cy="738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 </w:t>
      </w:r>
    </w:p>
    <w:p w14:paraId="5A9A2523" w14:textId="668FA187" w:rsidR="00CE4828" w:rsidRDefault="00CE4828">
      <w:pPr>
        <w:rPr>
          <w:noProof/>
        </w:rPr>
      </w:pPr>
    </w:p>
    <w:p w14:paraId="2F34B4E0" w14:textId="140BC062" w:rsidR="00CE4828" w:rsidRDefault="00CE4828">
      <w:pPr>
        <w:rPr>
          <w:noProof/>
        </w:rPr>
      </w:pPr>
    </w:p>
    <w:p w14:paraId="459A3787" w14:textId="61806939" w:rsidR="00CE4828" w:rsidRDefault="00CE4828">
      <w:pPr>
        <w:rPr>
          <w:noProof/>
        </w:rPr>
      </w:pPr>
      <w:r>
        <w:rPr>
          <w:noProof/>
        </w:rPr>
        <w:lastRenderedPageBreak/>
        <w:t xml:space="preserve">Add User Details </w:t>
      </w:r>
    </w:p>
    <w:p w14:paraId="16519E14" w14:textId="6008E543" w:rsidR="007E462A" w:rsidRDefault="007E462A">
      <w:pPr>
        <w:rPr>
          <w:noProof/>
        </w:rPr>
      </w:pPr>
      <w:r>
        <w:rPr>
          <w:noProof/>
        </w:rPr>
        <w:t>Admin can create new accounts.</w:t>
      </w:r>
    </w:p>
    <w:p w14:paraId="4CBDE78D" w14:textId="5A5627F8" w:rsidR="007B053F" w:rsidRDefault="007B053F">
      <w:r>
        <w:rPr>
          <w:noProof/>
        </w:rPr>
        <w:drawing>
          <wp:inline distT="0" distB="0" distL="0" distR="0" wp14:anchorId="021C401A" wp14:editId="641DFC93">
            <wp:extent cx="5387009" cy="3948171"/>
            <wp:effectExtent l="0" t="0" r="444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389398" cy="3949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E86ED" w14:textId="16414854" w:rsidR="00CE4828" w:rsidRDefault="007E462A">
      <w:r>
        <w:t>Admin can edit or delete the users from “View all users menu”</w:t>
      </w:r>
    </w:p>
    <w:p w14:paraId="1C747189" w14:textId="5111D1E8" w:rsidR="007B053F" w:rsidRDefault="007B053F">
      <w:r>
        <w:rPr>
          <w:noProof/>
        </w:rPr>
        <w:lastRenderedPageBreak/>
        <w:drawing>
          <wp:inline distT="0" distB="0" distL="0" distR="0" wp14:anchorId="492AB5FD" wp14:editId="64E8B581">
            <wp:extent cx="4071146" cy="3538330"/>
            <wp:effectExtent l="0" t="0" r="5715" b="508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076543" cy="3543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5593C" w14:textId="19397C0F" w:rsidR="008009DA" w:rsidRPr="008009DA" w:rsidRDefault="008009DA">
      <w:pPr>
        <w:rPr>
          <w:i/>
          <w:iCs/>
        </w:rPr>
      </w:pPr>
      <w:r>
        <w:t xml:space="preserve">Admin will add the place by Place name, Area, Latitude, </w:t>
      </w:r>
      <w:proofErr w:type="gramStart"/>
      <w:r>
        <w:t>Longitude,  Tags</w:t>
      </w:r>
      <w:proofErr w:type="gramEnd"/>
      <w:r>
        <w:t xml:space="preserve">, File Upload (only 5 images) , address and description. </w:t>
      </w:r>
    </w:p>
    <w:p w14:paraId="3857DEAA" w14:textId="69C1C10B" w:rsidR="007B053F" w:rsidRDefault="007B053F">
      <w:r>
        <w:rPr>
          <w:noProof/>
        </w:rPr>
        <w:lastRenderedPageBreak/>
        <w:drawing>
          <wp:inline distT="0" distB="0" distL="0" distR="0" wp14:anchorId="4917B869" wp14:editId="69AB0B32">
            <wp:extent cx="5943600" cy="7353935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53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ACBBF" w14:textId="0CF63A16" w:rsidR="007B053F" w:rsidRDefault="007B053F"/>
    <w:p w14:paraId="5D1F15D0" w14:textId="0C94B2C5" w:rsidR="00CE4828" w:rsidRDefault="00CE4828"/>
    <w:p w14:paraId="4331EBEC" w14:textId="50FAA938" w:rsidR="007B053F" w:rsidRDefault="008C59E2">
      <w:r>
        <w:t>Admin can view and delete the places from “Lists of the pages” menu.</w:t>
      </w:r>
    </w:p>
    <w:p w14:paraId="5EDAA536" w14:textId="3A233F7C" w:rsidR="00FE2763" w:rsidRDefault="00CE4828">
      <w:r>
        <w:rPr>
          <w:noProof/>
        </w:rPr>
        <w:lastRenderedPageBreak/>
        <w:drawing>
          <wp:inline distT="0" distB="0" distL="0" distR="0" wp14:anchorId="2135D0D4" wp14:editId="1D48CD3C">
            <wp:extent cx="5943600" cy="3222625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698E0" w14:textId="77777777" w:rsidR="00CE4828" w:rsidRDefault="00CE4828" w:rsidP="00CE4828">
      <w:pPr>
        <w:pStyle w:val="Heading1"/>
        <w:shd w:val="clear" w:color="auto" w:fill="FFFFFF"/>
        <w:spacing w:line="308" w:lineRule="atLeast"/>
        <w:rPr>
          <w:rFonts w:ascii="Arial" w:hAnsi="Arial" w:cs="Arial"/>
        </w:rPr>
      </w:pPr>
      <w:r>
        <w:rPr>
          <w:rFonts w:ascii="Arial" w:hAnsi="Arial" w:cs="Arial"/>
        </w:rPr>
        <w:t>Add Tags Form</w:t>
      </w:r>
    </w:p>
    <w:p w14:paraId="45DA6199" w14:textId="23B06831" w:rsidR="00CE4828" w:rsidRDefault="00CE4828"/>
    <w:p w14:paraId="4199E629" w14:textId="74E679F5" w:rsidR="008C59E2" w:rsidRDefault="008C59E2">
      <w:r>
        <w:t>Admin can create N number of tags.</w:t>
      </w:r>
    </w:p>
    <w:p w14:paraId="3A0F5A02" w14:textId="06ECBDDD" w:rsidR="00CE4828" w:rsidRDefault="00CE4828">
      <w:r>
        <w:rPr>
          <w:noProof/>
        </w:rPr>
        <w:drawing>
          <wp:inline distT="0" distB="0" distL="0" distR="0" wp14:anchorId="5FF68D1B" wp14:editId="4070EBC1">
            <wp:extent cx="5943600" cy="3235960"/>
            <wp:effectExtent l="0" t="0" r="0" b="254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C6E9F" w14:textId="2A30BE96" w:rsidR="00CE4828" w:rsidRDefault="00CE4828"/>
    <w:p w14:paraId="2B0C44E7" w14:textId="09720763" w:rsidR="00CE4828" w:rsidRDefault="008C59E2">
      <w:r>
        <w:t>Admin can change his personal details.</w:t>
      </w:r>
    </w:p>
    <w:p w14:paraId="2F529FF9" w14:textId="3DE6314A" w:rsidR="00CE4828" w:rsidRDefault="00CE4828">
      <w:r>
        <w:rPr>
          <w:noProof/>
        </w:rPr>
        <w:lastRenderedPageBreak/>
        <w:drawing>
          <wp:inline distT="0" distB="0" distL="0" distR="0" wp14:anchorId="73EDCA3A" wp14:editId="76C9D61B">
            <wp:extent cx="5943600" cy="4086225"/>
            <wp:effectExtent l="0" t="0" r="0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8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DACA3" w14:textId="5C7F7BB8" w:rsidR="00484712" w:rsidRDefault="00484712">
      <w:r>
        <w:t>Admin Log-</w:t>
      </w:r>
      <w:r w:rsidR="008C59E2">
        <w:t>o</w:t>
      </w:r>
      <w:r>
        <w:t xml:space="preserve">ut </w:t>
      </w:r>
      <w:r w:rsidR="008C59E2">
        <w:t>session</w:t>
      </w:r>
      <w:r>
        <w:t xml:space="preserve">.  </w:t>
      </w:r>
    </w:p>
    <w:p w14:paraId="3770C90F" w14:textId="210CA6BC" w:rsidR="00484712" w:rsidRDefault="00484712">
      <w:r>
        <w:rPr>
          <w:noProof/>
        </w:rPr>
        <w:lastRenderedPageBreak/>
        <w:drawing>
          <wp:inline distT="0" distB="0" distL="0" distR="0" wp14:anchorId="57B40733" wp14:editId="4FED59A5">
            <wp:extent cx="5943600" cy="4126230"/>
            <wp:effectExtent l="0" t="0" r="0" b="762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26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73A0A" w14:textId="77777777" w:rsidR="00BD24B2" w:rsidRDefault="00BD24B2">
      <w:r>
        <w:br w:type="page"/>
      </w:r>
    </w:p>
    <w:p w14:paraId="7062BFCE" w14:textId="77777777" w:rsidR="008C59E2" w:rsidRDefault="008C59E2" w:rsidP="008C59E2">
      <w:r>
        <w:lastRenderedPageBreak/>
        <w:t>User Portal page.</w:t>
      </w:r>
    </w:p>
    <w:p w14:paraId="77CB1EE5" w14:textId="77777777" w:rsidR="00484712" w:rsidRDefault="00484712"/>
    <w:p w14:paraId="4320C6AE" w14:textId="58DB0896" w:rsidR="00484712" w:rsidRDefault="00484712">
      <w:r>
        <w:rPr>
          <w:noProof/>
        </w:rPr>
        <w:drawing>
          <wp:inline distT="0" distB="0" distL="0" distR="0" wp14:anchorId="02E73796" wp14:editId="728CAE11">
            <wp:extent cx="5943600" cy="3580765"/>
            <wp:effectExtent l="0" t="0" r="0" b="63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0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28C0B" w14:textId="33320082" w:rsidR="006C4943" w:rsidRDefault="006C4943">
      <w:r>
        <w:rPr>
          <w:noProof/>
        </w:rPr>
        <w:drawing>
          <wp:inline distT="0" distB="0" distL="0" distR="0" wp14:anchorId="205D76E0" wp14:editId="7AAF53E2">
            <wp:extent cx="5943600" cy="350647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6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A5B5D" w14:textId="50E4943C" w:rsidR="006C4943" w:rsidRDefault="006C4943"/>
    <w:p w14:paraId="6C179BC9" w14:textId="60C04DA0" w:rsidR="006C4943" w:rsidRDefault="006C4943"/>
    <w:p w14:paraId="4C6EEAA3" w14:textId="77B44651" w:rsidR="006C4943" w:rsidRDefault="006C4943">
      <w:r>
        <w:t>User Dashboard</w:t>
      </w:r>
      <w:r w:rsidR="00BD24B2">
        <w:t xml:space="preserve"> after the login</w:t>
      </w:r>
    </w:p>
    <w:p w14:paraId="3CC125E2" w14:textId="6857B9FF" w:rsidR="006C4943" w:rsidRDefault="006C4943">
      <w:r>
        <w:rPr>
          <w:noProof/>
        </w:rPr>
        <w:drawing>
          <wp:inline distT="0" distB="0" distL="0" distR="0" wp14:anchorId="513871A7" wp14:editId="71291A58">
            <wp:extent cx="5943600" cy="4072890"/>
            <wp:effectExtent l="0" t="0" r="0" b="381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72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761BA" w14:textId="2B893E4D" w:rsidR="00A058F1" w:rsidRDefault="00A058F1">
      <w:r>
        <w:t xml:space="preserve">Client users can update their Name, </w:t>
      </w:r>
      <w:proofErr w:type="gramStart"/>
      <w:r>
        <w:t>Email ,Tags</w:t>
      </w:r>
      <w:proofErr w:type="gramEnd"/>
      <w:r>
        <w:t xml:space="preserve"> and password from the client dashboard.</w:t>
      </w:r>
    </w:p>
    <w:p w14:paraId="040D1C72" w14:textId="28846EA3" w:rsidR="00A058F1" w:rsidRDefault="00A058F1">
      <w:r>
        <w:rPr>
          <w:noProof/>
        </w:rPr>
        <w:drawing>
          <wp:inline distT="0" distB="0" distL="0" distR="0" wp14:anchorId="0E854B8A" wp14:editId="550B2B2E">
            <wp:extent cx="5943600" cy="261366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3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51E68" w14:textId="6698A588" w:rsidR="00A058F1" w:rsidRDefault="00A058F1"/>
    <w:p w14:paraId="091343A0" w14:textId="77777777" w:rsidR="00A058F1" w:rsidRDefault="00A058F1">
      <w:r>
        <w:lastRenderedPageBreak/>
        <w:br w:type="page"/>
      </w:r>
    </w:p>
    <w:p w14:paraId="72D81488" w14:textId="73CCD500" w:rsidR="00A058F1" w:rsidRDefault="00A058F1">
      <w:r>
        <w:lastRenderedPageBreak/>
        <w:t>Client users can search the places with the help of the tags.</w:t>
      </w:r>
    </w:p>
    <w:p w14:paraId="44CB2E6F" w14:textId="04DE4A73" w:rsidR="00A058F1" w:rsidRDefault="00A058F1">
      <w:r>
        <w:rPr>
          <w:noProof/>
        </w:rPr>
        <w:drawing>
          <wp:inline distT="0" distB="0" distL="0" distR="0" wp14:anchorId="37F8684E" wp14:editId="4FC648A9">
            <wp:extent cx="5048250" cy="5514975"/>
            <wp:effectExtent l="0" t="0" r="0" b="952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551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8CBDC" w14:textId="23718453" w:rsidR="00A058F1" w:rsidRDefault="00A058F1">
      <w:r>
        <w:br w:type="page"/>
      </w:r>
    </w:p>
    <w:p w14:paraId="54EE2FFB" w14:textId="49C80401" w:rsidR="00A058F1" w:rsidRDefault="00A058F1">
      <w:r>
        <w:lastRenderedPageBreak/>
        <w:t>Full details of the place when user logged and validated with his credentials.</w:t>
      </w:r>
    </w:p>
    <w:p w14:paraId="274A04DD" w14:textId="42CB62CD" w:rsidR="00A058F1" w:rsidRDefault="00A058F1">
      <w:r>
        <w:rPr>
          <w:noProof/>
        </w:rPr>
        <w:drawing>
          <wp:inline distT="0" distB="0" distL="0" distR="0" wp14:anchorId="0F9A1F34" wp14:editId="0F137270">
            <wp:extent cx="5943600" cy="4176395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6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058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M7C0NDcxMjGyNDFX0lEKTi0uzszPAykwrAUA/Kt9nSwAAAA="/>
  </w:docVars>
  <w:rsids>
    <w:rsidRoot w:val="00C01C4C"/>
    <w:rsid w:val="00061FE0"/>
    <w:rsid w:val="000D3269"/>
    <w:rsid w:val="001325F1"/>
    <w:rsid w:val="00484712"/>
    <w:rsid w:val="0058588B"/>
    <w:rsid w:val="006C4943"/>
    <w:rsid w:val="00736D60"/>
    <w:rsid w:val="007B053F"/>
    <w:rsid w:val="007E462A"/>
    <w:rsid w:val="008009DA"/>
    <w:rsid w:val="008C59E2"/>
    <w:rsid w:val="00984E41"/>
    <w:rsid w:val="00A058F1"/>
    <w:rsid w:val="00A33743"/>
    <w:rsid w:val="00BD24B2"/>
    <w:rsid w:val="00C01C4C"/>
    <w:rsid w:val="00CA2BC1"/>
    <w:rsid w:val="00CE4828"/>
    <w:rsid w:val="00D420C2"/>
    <w:rsid w:val="00DC40C8"/>
    <w:rsid w:val="00E9043E"/>
    <w:rsid w:val="00EE3A37"/>
    <w:rsid w:val="00FE2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67B26C"/>
  <w15:chartTrackingRefBased/>
  <w15:docId w15:val="{3F597406-D1F1-4BF7-A97E-8F769D520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E276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C40C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C40C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DC40C8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E276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CE4828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rsid w:val="00CE4828"/>
    <w:rPr>
      <w:rFonts w:ascii="Arial" w:eastAsia="Times New Roman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027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3" Type="http://schemas.openxmlformats.org/officeDocument/2006/relationships/webSettings" Target="webSettings.xml"/><Relationship Id="rId21" Type="http://schemas.openxmlformats.org/officeDocument/2006/relationships/hyperlink" Target="https://code.visualstudio.com/docs/?dv=win" TargetMode="External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50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4.png"/><Relationship Id="rId41" Type="http://schemas.openxmlformats.org/officeDocument/2006/relationships/image" Target="media/image36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4" Type="http://schemas.openxmlformats.org/officeDocument/2006/relationships/hyperlink" Target="https://nodejs.org/en/download/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8" Type="http://schemas.openxmlformats.org/officeDocument/2006/relationships/image" Target="media/image4.png"/><Relationship Id="rId51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28</Pages>
  <Words>329</Words>
  <Characters>187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een</dc:creator>
  <cp:keywords/>
  <dc:description/>
  <cp:lastModifiedBy>Naveen</cp:lastModifiedBy>
  <cp:revision>21</cp:revision>
  <dcterms:created xsi:type="dcterms:W3CDTF">2019-09-30T23:49:00Z</dcterms:created>
  <dcterms:modified xsi:type="dcterms:W3CDTF">2019-10-01T02:11:00Z</dcterms:modified>
</cp:coreProperties>
</file>